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A72E0" w:rsidR="002C0F62" w:rsidP="002C0F62" w:rsidRDefault="002C0F62" w14:paraId="3D0C3BDC" w14:textId="77777777">
      <w:pPr>
        <w:rPr>
          <w:b/>
          <w:bCs/>
        </w:rPr>
      </w:pPr>
      <w:r>
        <w:rPr>
          <w:noProof/>
        </w:rPr>
        <w:drawing>
          <wp:inline distT="0" distB="0" distL="0" distR="0" wp14:anchorId="4C0C4BB5" wp14:editId="0EC139B9">
            <wp:extent cx="1209973" cy="1211580"/>
            <wp:effectExtent l="0" t="0" r="952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235" cy="12378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Pr="000A72E0" w:rsidR="002C0F62" w:rsidP="002C0F62" w:rsidRDefault="002C0F62" w14:paraId="196142DD" w14:textId="5281E62F">
      <w:pPr>
        <w:tabs>
          <w:tab w:val="left" w:pos="3756"/>
        </w:tabs>
        <w:jc w:val="center"/>
        <w:rPr>
          <w:b/>
          <w:bCs/>
        </w:rPr>
      </w:pPr>
      <w:r w:rsidRPr="000A72E0">
        <w:rPr>
          <w:b/>
          <w:bCs/>
        </w:rPr>
        <w:t xml:space="preserve">Session </w:t>
      </w:r>
      <w:r w:rsidRPr="000A72E0" w:rsidR="00597327">
        <w:rPr>
          <w:b/>
          <w:bCs/>
        </w:rPr>
        <w:t>5</w:t>
      </w:r>
      <w:r w:rsidRPr="000A72E0">
        <w:rPr>
          <w:b/>
          <w:bCs/>
        </w:rPr>
        <w:t xml:space="preserve">: Fake </w:t>
      </w:r>
      <w:r w:rsidRPr="000A72E0" w:rsidR="00597327">
        <w:rPr>
          <w:b/>
          <w:bCs/>
        </w:rPr>
        <w:t>Videos</w:t>
      </w:r>
      <w:r w:rsidR="00DB07EB">
        <w:rPr>
          <w:b/>
          <w:bCs/>
        </w:rPr>
        <w:t xml:space="preserve"> </w:t>
      </w:r>
      <w:r w:rsidRPr="000A72E0">
        <w:rPr>
          <w:b/>
          <w:bCs/>
        </w:rPr>
        <w:t>- Teacher Guide</w:t>
      </w:r>
    </w:p>
    <w:p w:rsidR="00083CCF" w:rsidP="002C0F62" w:rsidRDefault="002C0F62" w14:paraId="2EB3B6D1" w14:textId="353F4E9B">
      <w:pPr>
        <w:tabs>
          <w:tab w:val="left" w:pos="3756"/>
        </w:tabs>
      </w:pPr>
      <w:r w:rsidR="002C0F62">
        <w:rPr/>
        <w:t xml:space="preserve">The materials for the session can be found on the </w:t>
      </w:r>
      <w:r w:rsidR="39566D43">
        <w:rPr/>
        <w:t>PowerPoint</w:t>
      </w:r>
      <w:r w:rsidR="00AC1B51">
        <w:rPr/>
        <w:t xml:space="preserve"> (“Fake Videos”)</w:t>
      </w:r>
      <w:r w:rsidR="002C0F62">
        <w:rPr/>
        <w:t xml:space="preserve">.  </w:t>
      </w:r>
      <w:r w:rsidR="002C0F62">
        <w:rPr/>
        <w:t xml:space="preserve">The </w:t>
      </w:r>
      <w:r w:rsidR="47648002">
        <w:rPr/>
        <w:t>PowerPoint</w:t>
      </w:r>
      <w:r w:rsidR="002C0F62">
        <w:rPr/>
        <w:t xml:space="preserve"> has notes which outline the content and other information which might be useful</w:t>
      </w:r>
      <w:r w:rsidR="002C0F62">
        <w:rPr/>
        <w:t>.</w:t>
      </w:r>
      <w:r w:rsidR="002C0F62">
        <w:rPr/>
        <w:t xml:space="preserve">  </w:t>
      </w:r>
      <w:r w:rsidR="002C0F62">
        <w:rPr/>
        <w:t>Th</w:t>
      </w:r>
      <w:r w:rsidR="000F25A1">
        <w:rPr/>
        <w:t>e full</w:t>
      </w:r>
      <w:r w:rsidR="002C0F62">
        <w:rPr/>
        <w:t xml:space="preserve"> session should take around 60 minutes to complete, but please feel free to be flexible on timings depending on student interest</w:t>
      </w:r>
      <w:r w:rsidR="002C0F62">
        <w:rPr/>
        <w:t xml:space="preserve">.  </w:t>
      </w:r>
      <w:r w:rsidR="002C0F62">
        <w:rPr/>
        <w:t>You will need a projector to show the slides and to be able to play the videos</w:t>
      </w:r>
      <w:r w:rsidR="002C0F62">
        <w:rPr/>
        <w:t xml:space="preserve">.  </w:t>
      </w:r>
      <w:r w:rsidR="002C0F62">
        <w:rPr/>
        <w:t xml:space="preserve">Videos are embedded, but the links to the original </w:t>
      </w:r>
      <w:r w:rsidR="5D4403BF">
        <w:rPr/>
        <w:t>YouTube</w:t>
      </w:r>
      <w:r w:rsidR="002C0F62">
        <w:rPr/>
        <w:t xml:space="preserve"> videos can also be found in the notes section in case of any issues</w:t>
      </w:r>
      <w:r w:rsidR="002C0F62">
        <w:rPr/>
        <w:t xml:space="preserve">.  </w:t>
      </w:r>
      <w:r w:rsidR="002C0F62">
        <w:rPr/>
        <w:t>You do not need any special equipment for this session.</w:t>
      </w:r>
    </w:p>
    <w:p w:rsidR="002C0F62" w:rsidP="002C0F62" w:rsidRDefault="002C0F62" w14:paraId="3AAD6EEA" w14:textId="77777777">
      <w:pPr>
        <w:tabs>
          <w:tab w:val="left" w:pos="3756"/>
        </w:tabs>
      </w:pPr>
      <w:r>
        <w:t>The aims of this session are to teach students:</w:t>
      </w:r>
    </w:p>
    <w:p w:rsidRPr="002C0F62" w:rsidR="002C0F62" w:rsidP="002C0F62" w:rsidRDefault="003E378A" w14:paraId="6D374480" w14:textId="5658FEAB">
      <w:pPr>
        <w:numPr>
          <w:ilvl w:val="0"/>
          <w:numId w:val="2"/>
        </w:numPr>
        <w:tabs>
          <w:tab w:val="left" w:pos="3756"/>
        </w:tabs>
      </w:pPr>
      <w:r>
        <w:t>Understand why people might make fake videos</w:t>
      </w:r>
    </w:p>
    <w:p w:rsidRPr="002C0F62" w:rsidR="002C0F62" w:rsidP="002C0F62" w:rsidRDefault="003E378A" w14:paraId="2BC09C7F" w14:textId="300C980C">
      <w:pPr>
        <w:numPr>
          <w:ilvl w:val="0"/>
          <w:numId w:val="2"/>
        </w:numPr>
        <w:tabs>
          <w:tab w:val="left" w:pos="3756"/>
        </w:tabs>
      </w:pPr>
      <w:r>
        <w:rPr>
          <w:lang w:val="en-US"/>
        </w:rPr>
        <w:t>Explore how to check if videos are real</w:t>
      </w:r>
    </w:p>
    <w:p w:rsidR="003930F9" w:rsidP="003930F9" w:rsidRDefault="003E378A" w14:paraId="270F50E0" w14:textId="24621AB4">
      <w:pPr>
        <w:numPr>
          <w:ilvl w:val="0"/>
          <w:numId w:val="2"/>
        </w:numPr>
        <w:tabs>
          <w:tab w:val="left" w:pos="3756"/>
        </w:tabs>
      </w:pPr>
      <w:r>
        <w:t>Think about positive and negative use of fake videos</w:t>
      </w:r>
    </w:p>
    <w:p w:rsidR="000A72E0" w:rsidP="000A72E0" w:rsidRDefault="000A72E0" w14:paraId="0A08625B" w14:textId="77777777">
      <w:pPr>
        <w:tabs>
          <w:tab w:val="left" w:pos="3756"/>
        </w:tabs>
        <w:jc w:val="center"/>
        <w:rPr>
          <w:b/>
          <w:bCs/>
        </w:rPr>
      </w:pPr>
    </w:p>
    <w:p w:rsidRPr="000A72E0" w:rsidR="000A72E0" w:rsidP="000A72E0" w:rsidRDefault="000A72E0" w14:paraId="62A7387D" w14:textId="1A034204">
      <w:pPr>
        <w:tabs>
          <w:tab w:val="left" w:pos="3756"/>
        </w:tabs>
        <w:jc w:val="center"/>
        <w:rPr>
          <w:b/>
          <w:bCs/>
        </w:rPr>
      </w:pPr>
      <w:r w:rsidRPr="000A72E0">
        <w:rPr>
          <w:b/>
          <w:bCs/>
        </w:rPr>
        <w:t>PLAN FOR THE SESSION</w:t>
      </w:r>
    </w:p>
    <w:p w:rsidR="002C0F62" w:rsidP="000A72E0" w:rsidRDefault="002C0F62" w14:paraId="0952B99D" w14:textId="6B7919CF">
      <w:pPr>
        <w:pStyle w:val="ListParagraph"/>
        <w:numPr>
          <w:ilvl w:val="0"/>
          <w:numId w:val="2"/>
        </w:numPr>
        <w:tabs>
          <w:tab w:val="left" w:pos="3756"/>
        </w:tabs>
      </w:pPr>
      <w:r>
        <w:t xml:space="preserve">The session starts with the SHARE guidelines.  Please remind students of these from the last session.  </w:t>
      </w:r>
    </w:p>
    <w:p w:rsidR="003E378A" w:rsidP="000A72E0" w:rsidRDefault="003E378A" w14:paraId="1FE00D24" w14:textId="6EA28B50">
      <w:pPr>
        <w:pStyle w:val="ListParagraph"/>
        <w:numPr>
          <w:ilvl w:val="0"/>
          <w:numId w:val="2"/>
        </w:numPr>
        <w:tabs>
          <w:tab w:val="left" w:pos="3756"/>
        </w:tabs>
      </w:pPr>
      <w:r>
        <w:t>There is then a short starter where we ask pupils</w:t>
      </w:r>
      <w:r w:rsidR="001D1A1F">
        <w:t xml:space="preserve"> </w:t>
      </w:r>
      <w:r w:rsidR="00D539B4">
        <w:t>to discuss if they have seen any fake videos online and how they knew they were fake. This can be done as a small group or full class discussion.</w:t>
      </w:r>
      <w:r w:rsidR="00B74C34">
        <w:t xml:space="preserve"> (5 minutes)</w:t>
      </w:r>
    </w:p>
    <w:p w:rsidR="004D7049" w:rsidP="000A72E0" w:rsidRDefault="002C0F62" w14:paraId="5D63DABA" w14:textId="4C10F572">
      <w:pPr>
        <w:pStyle w:val="ListParagraph"/>
        <w:numPr>
          <w:ilvl w:val="0"/>
          <w:numId w:val="2"/>
        </w:numPr>
        <w:tabs>
          <w:tab w:val="left" w:pos="3756"/>
        </w:tabs>
      </w:pPr>
      <w:r>
        <w:t xml:space="preserve">There is then a short video where </w:t>
      </w:r>
      <w:r w:rsidR="00D539B4">
        <w:t xml:space="preserve">Dr Yvonne Skipper discusses fake videos, </w:t>
      </w:r>
      <w:r w:rsidR="004B0266">
        <w:t xml:space="preserve">why people might make them, the pros and cons and some ideas of </w:t>
      </w:r>
      <w:r w:rsidR="00D539B4">
        <w:t>how to spot them</w:t>
      </w:r>
      <w:r>
        <w:t xml:space="preserve"> </w:t>
      </w:r>
      <w:r w:rsidR="004D7049">
        <w:t>(</w:t>
      </w:r>
      <w:r w:rsidR="004B0266">
        <w:t>7</w:t>
      </w:r>
      <w:r w:rsidR="004D7049">
        <w:t xml:space="preserve"> minutes).</w:t>
      </w:r>
    </w:p>
    <w:p w:rsidR="002C0F62" w:rsidP="000A72E0" w:rsidRDefault="002C0F62" w14:paraId="24AE3971" w14:textId="2795B5D8">
      <w:pPr>
        <w:pStyle w:val="ListParagraph"/>
        <w:numPr>
          <w:ilvl w:val="0"/>
          <w:numId w:val="2"/>
        </w:numPr>
        <w:tabs>
          <w:tab w:val="left" w:pos="3756"/>
        </w:tabs>
        <w:rPr/>
      </w:pPr>
      <w:r w:rsidR="002C0F62">
        <w:rPr/>
        <w:t xml:space="preserve">The main activity involves </w:t>
      </w:r>
      <w:r w:rsidR="009A783F">
        <w:rPr/>
        <w:t xml:space="preserve">showing students different </w:t>
      </w:r>
      <w:r w:rsidR="182BC0FB">
        <w:rPr/>
        <w:t>YouTube</w:t>
      </w:r>
      <w:r w:rsidR="004B0266">
        <w:rPr/>
        <w:t xml:space="preserve"> videos</w:t>
      </w:r>
      <w:r w:rsidR="009A783F">
        <w:rPr/>
        <w:t xml:space="preserve"> and asking them to discuss</w:t>
      </w:r>
      <w:r w:rsidR="004B0266">
        <w:rPr/>
        <w:t xml:space="preserve"> whether they think they are real </w:t>
      </w:r>
      <w:r w:rsidR="009A783F">
        <w:rPr/>
        <w:t xml:space="preserve">and </w:t>
      </w:r>
      <w:r w:rsidR="004B0266">
        <w:rPr/>
        <w:t xml:space="preserve">crucially why they </w:t>
      </w:r>
      <w:r w:rsidR="00C540C6">
        <w:rPr/>
        <w:t>think this</w:t>
      </w:r>
      <w:r w:rsidR="00C540C6">
        <w:rPr/>
        <w:t xml:space="preserve">.  </w:t>
      </w:r>
      <w:r w:rsidR="006C0578">
        <w:rPr/>
        <w:t xml:space="preserve">Different </w:t>
      </w:r>
      <w:r w:rsidR="00C540C6">
        <w:rPr/>
        <w:t xml:space="preserve">videos are embedded </w:t>
      </w:r>
      <w:r w:rsidR="00E62D1E">
        <w:rPr/>
        <w:t>with discussion questions</w:t>
      </w:r>
      <w:r w:rsidR="00E62D1E">
        <w:rPr/>
        <w:t xml:space="preserve">.  </w:t>
      </w:r>
      <w:r w:rsidR="00E62D1E">
        <w:rPr/>
        <w:t>After each example</w:t>
      </w:r>
      <w:r w:rsidR="00424C78">
        <w:rPr/>
        <w:t>, we give a</w:t>
      </w:r>
      <w:r w:rsidR="00C540C6">
        <w:rPr/>
        <w:t xml:space="preserve"> question slide and finally an an</w:t>
      </w:r>
      <w:r w:rsidR="00424C78">
        <w:rPr/>
        <w:t>swer slide which includes some points which the students could have discussed</w:t>
      </w:r>
      <w:r w:rsidR="00424C78">
        <w:rPr/>
        <w:t>.</w:t>
      </w:r>
      <w:r w:rsidR="00C540C6">
        <w:rPr/>
        <w:t xml:space="preserve">  </w:t>
      </w:r>
      <w:r w:rsidR="00C540C6">
        <w:rPr/>
        <w:t>This would work best as a small group discussion.</w:t>
      </w:r>
      <w:r w:rsidR="00A01E1E">
        <w:rPr/>
        <w:t xml:space="preserve"> </w:t>
      </w:r>
      <w:r w:rsidR="00D869AC">
        <w:rPr/>
        <w:t xml:space="preserve">You may not make it through all videos and so can pick the ones you are most interested in. </w:t>
      </w:r>
      <w:r w:rsidR="00A01E1E">
        <w:rPr/>
        <w:t>(30 minutes)</w:t>
      </w:r>
    </w:p>
    <w:p w:rsidR="00024200" w:rsidP="000A72E0" w:rsidRDefault="002C0F62" w14:paraId="38957098" w14:textId="050B4A55">
      <w:pPr>
        <w:pStyle w:val="ListParagraph"/>
        <w:numPr>
          <w:ilvl w:val="0"/>
          <w:numId w:val="2"/>
        </w:numPr>
        <w:tabs>
          <w:tab w:val="left" w:pos="3756"/>
        </w:tabs>
      </w:pPr>
      <w:r>
        <w:t>The final activity is a short quiz</w:t>
      </w:r>
      <w:r w:rsidR="00661622">
        <w:t>.</w:t>
      </w:r>
      <w:r w:rsidR="009A783F">
        <w:t xml:space="preserve"> </w:t>
      </w:r>
      <w:r w:rsidR="0007524F">
        <w:t xml:space="preserve">You could ask students to </w:t>
      </w:r>
      <w:r w:rsidR="00187235">
        <w:t>put their hands up to give an answer</w:t>
      </w:r>
      <w:r w:rsidR="009F29F2">
        <w:t>, each correct answer wins a point for their team.</w:t>
      </w:r>
      <w:r w:rsidR="00A01E1E">
        <w:t xml:space="preserve"> (5/10 minutes)</w:t>
      </w:r>
    </w:p>
    <w:p w:rsidR="002C0F62" w:rsidP="000A72E0" w:rsidRDefault="002C0F62" w14:paraId="52A3A526" w14:textId="5E94902C">
      <w:pPr>
        <w:pStyle w:val="ListParagraph"/>
        <w:numPr>
          <w:ilvl w:val="0"/>
          <w:numId w:val="2"/>
        </w:numPr>
        <w:tabs>
          <w:tab w:val="left" w:pos="3756"/>
        </w:tabs>
      </w:pPr>
      <w:r>
        <w:t xml:space="preserve">There is </w:t>
      </w:r>
      <w:r w:rsidR="0007524F">
        <w:t>then a</w:t>
      </w:r>
      <w:r>
        <w:t xml:space="preserve"> slide on how they can use the information they have learned in their other lessons.</w:t>
      </w:r>
      <w:r w:rsidR="009A783F">
        <w:t xml:space="preserve">  Please feel free to edit this so it fits with other curricula.  </w:t>
      </w:r>
    </w:p>
    <w:p w:rsidR="0007524F" w:rsidP="000A72E0" w:rsidRDefault="0007524F" w14:paraId="5A9BF4BA" w14:textId="7E06E638">
      <w:pPr>
        <w:pStyle w:val="ListParagraph"/>
        <w:numPr>
          <w:ilvl w:val="0"/>
          <w:numId w:val="2"/>
        </w:numPr>
        <w:tabs>
          <w:tab w:val="left" w:pos="3756"/>
        </w:tabs>
      </w:pPr>
      <w:r>
        <w:t xml:space="preserve">The final section aims to remind them of what they have learned during the </w:t>
      </w:r>
      <w:proofErr w:type="gramStart"/>
      <w:r>
        <w:t>project</w:t>
      </w:r>
      <w:proofErr w:type="gramEnd"/>
      <w:r w:rsidR="003B5A51">
        <w:t xml:space="preserve"> so the slides refer back to the topics and SHARE guidelines.</w:t>
      </w:r>
      <w:r w:rsidR="00B1768A">
        <w:t xml:space="preserve"> (5 minutes)</w:t>
      </w:r>
    </w:p>
    <w:p w:rsidR="00DB07EB" w:rsidRDefault="00DB07EB" w14:paraId="7F53E38B" w14:textId="77777777"/>
    <w:p w:rsidR="00547405" w:rsidP="00DB07EB" w:rsidRDefault="00DB07EB" w14:paraId="67C76CC9" w14:textId="7471F2F0">
      <w:pPr>
        <w:tabs>
          <w:tab w:val="left" w:pos="3756"/>
        </w:tabs>
      </w:pPr>
      <w:r>
        <w:t xml:space="preserve">If you have any comments or thoughts as you deliver the project to help us improve it, please contact </w:t>
      </w:r>
      <w:hyperlink r:id="rId6">
        <w:r w:rsidRPr="2AC7961F">
          <w:rPr>
            <w:rStyle w:val="Hyperlink"/>
          </w:rPr>
          <w:t>Yvonne.Skipper@</w:t>
        </w:r>
      </w:hyperlink>
      <w:r w:rsidRPr="2AC7961F">
        <w:rPr>
          <w:rStyle w:val="Hyperlink"/>
        </w:rPr>
        <w:t>glasgow.ac.uk</w:t>
      </w:r>
    </w:p>
    <w:sectPr w:rsidR="0054740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E6DA5"/>
    <w:multiLevelType w:val="hybridMultilevel"/>
    <w:tmpl w:val="404404C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8709E6"/>
    <w:multiLevelType w:val="hybridMultilevel"/>
    <w:tmpl w:val="F91C62AA"/>
    <w:lvl w:ilvl="0" w:tplc="6A442B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61E62F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9D428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6DA49D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BD5E74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BDE222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73700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E9F041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1BE8FB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" w15:restartNumberingAfterBreak="0">
    <w:nsid w:val="0CB51CBE"/>
    <w:multiLevelType w:val="hybridMultilevel"/>
    <w:tmpl w:val="A538E2F8"/>
    <w:lvl w:ilvl="0" w:tplc="03FC4E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C8F628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32CC2D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5134AC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5AD62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737A9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AED0D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498C1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1A4AEF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3" w15:restartNumberingAfterBreak="0">
    <w:nsid w:val="21660296"/>
    <w:multiLevelType w:val="hybridMultilevel"/>
    <w:tmpl w:val="E918EC08"/>
    <w:lvl w:ilvl="0" w:tplc="AF783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8828D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487C46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A950E3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E15C30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B798CA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6B7AAD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DD524C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48A8E3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4" w15:restartNumberingAfterBreak="0">
    <w:nsid w:val="27BA372E"/>
    <w:multiLevelType w:val="hybridMultilevel"/>
    <w:tmpl w:val="39582D5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B2018C3"/>
    <w:multiLevelType w:val="hybridMultilevel"/>
    <w:tmpl w:val="53E621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zIyNzexMDc3MrBQ0lEKTi0uzszPAykwrgUA4ccAnCwAAAA="/>
  </w:docVars>
  <w:rsids>
    <w:rsidRoot w:val="002C0F62"/>
    <w:rsid w:val="00024200"/>
    <w:rsid w:val="000732C1"/>
    <w:rsid w:val="0007524F"/>
    <w:rsid w:val="00083CCF"/>
    <w:rsid w:val="000A72E0"/>
    <w:rsid w:val="000F25A1"/>
    <w:rsid w:val="00187235"/>
    <w:rsid w:val="001D1A1F"/>
    <w:rsid w:val="002006D1"/>
    <w:rsid w:val="002C0F62"/>
    <w:rsid w:val="003930F9"/>
    <w:rsid w:val="0039377A"/>
    <w:rsid w:val="003B5A51"/>
    <w:rsid w:val="003E378A"/>
    <w:rsid w:val="00424C78"/>
    <w:rsid w:val="00473DFC"/>
    <w:rsid w:val="004B0266"/>
    <w:rsid w:val="004D7049"/>
    <w:rsid w:val="00520AE7"/>
    <w:rsid w:val="00547405"/>
    <w:rsid w:val="00597327"/>
    <w:rsid w:val="005F62FA"/>
    <w:rsid w:val="00623583"/>
    <w:rsid w:val="00661622"/>
    <w:rsid w:val="00693210"/>
    <w:rsid w:val="006C0578"/>
    <w:rsid w:val="00771412"/>
    <w:rsid w:val="007C0D82"/>
    <w:rsid w:val="009A783F"/>
    <w:rsid w:val="009F29F2"/>
    <w:rsid w:val="00A01E1E"/>
    <w:rsid w:val="00AC1B51"/>
    <w:rsid w:val="00B1768A"/>
    <w:rsid w:val="00B74C34"/>
    <w:rsid w:val="00C540C6"/>
    <w:rsid w:val="00C812CC"/>
    <w:rsid w:val="00D539B4"/>
    <w:rsid w:val="00D57BC8"/>
    <w:rsid w:val="00D869AC"/>
    <w:rsid w:val="00DB07EB"/>
    <w:rsid w:val="00DB2F69"/>
    <w:rsid w:val="00E62D1E"/>
    <w:rsid w:val="182BC0FB"/>
    <w:rsid w:val="39566D43"/>
    <w:rsid w:val="465E3BAB"/>
    <w:rsid w:val="47648002"/>
    <w:rsid w:val="5D44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37BE1"/>
  <w15:chartTrackingRefBased/>
  <w15:docId w15:val="{8A164963-B86E-4B8E-8496-95E347162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C0F62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0F6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0F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2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612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4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8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0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mailto:Yvonne.Skipper@glasgow.ac.uk" TargetMode="Externa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vonne Skipper</dc:creator>
  <keywords/>
  <dc:description/>
  <lastModifiedBy>Gemma Haywood</lastModifiedBy>
  <revision>27</revision>
  <dcterms:created xsi:type="dcterms:W3CDTF">2021-05-13T14:07:00.0000000Z</dcterms:created>
  <dcterms:modified xsi:type="dcterms:W3CDTF">2021-08-09T18:33:38.7388805Z</dcterms:modified>
</coreProperties>
</file>